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C6E42" w:rsidP="009344FF">
      <w:r>
        <w:t xml:space="preserve">In </w:t>
      </w:r>
      <w:r w:rsidR="00032682" w:rsidRPr="00032682">
        <w:t>Abstract</w:t>
      </w:r>
      <w:r>
        <w:t>,</w:t>
      </w:r>
      <w:r w:rsidR="00032682" w:rsidRPr="00032682">
        <w:t xml:space="preserve"> A few sentences constituting Conclusion should be added.   </w:t>
      </w:r>
      <w:r w:rsidR="004A3BFA">
        <w:t xml:space="preserve">Accepted after this revis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A5FBF" w:rsidRPr="007C46E5" w:rsidRDefault="00791338" w:rsidP="009344FF">
      <w:proofErr w:type="spellStart"/>
      <w:r w:rsidRPr="007C46E5">
        <w:t>Dr.</w:t>
      </w:r>
      <w:proofErr w:type="spellEnd"/>
      <w:r w:rsidRPr="007C46E5">
        <w:t xml:space="preserve">  Andrzej Kowalski, Jan Kochanowski University, </w:t>
      </w:r>
      <w:bookmarkStart w:id="0" w:name="_GoBack"/>
      <w:bookmarkEnd w:id="0"/>
      <w:r w:rsidRPr="007C46E5">
        <w:t>Poland</w:t>
      </w:r>
    </w:p>
    <w:sectPr w:rsidR="002A5FBF" w:rsidRPr="007C46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MDAxNbEwMjIxNDdT0lEKTi0uzszPAykwrAUAT4QrVywAAAA="/>
  </w:docVars>
  <w:rsids>
    <w:rsidRoot w:val="00A72896"/>
    <w:rsid w:val="00016924"/>
    <w:rsid w:val="00032682"/>
    <w:rsid w:val="00124589"/>
    <w:rsid w:val="002A5FBF"/>
    <w:rsid w:val="002C0B2C"/>
    <w:rsid w:val="004A3BFA"/>
    <w:rsid w:val="00791338"/>
    <w:rsid w:val="007C46E5"/>
    <w:rsid w:val="008C6E4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631A5"/>
  <w15:docId w15:val="{FE317E9A-33D1-454B-BD9A-62E06691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1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18T10:15:00Z</dcterms:modified>
</cp:coreProperties>
</file>